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B116C" w14:textId="01144887" w:rsidR="00B46FFE" w:rsidRDefault="00B46FFE" w:rsidP="00AB3E33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6B32D0">
        <w:rPr>
          <w:b/>
          <w:bCs/>
        </w:rPr>
        <w:t>Python program to find smallest number in a list</w:t>
      </w:r>
    </w:p>
    <w:p w14:paraId="739B84E1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66DB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ing an empty list</w:t>
      </w:r>
    </w:p>
    <w:p w14:paraId="3045929E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66DB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78167A02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66DB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umber of elements as input</w:t>
      </w:r>
    </w:p>
    <w:p w14:paraId="11538AED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D66DB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66DB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66DB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4D0564AA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66DB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erating till the range</w:t>
      </w:r>
    </w:p>
    <w:p w14:paraId="62F39AEF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66DB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66DB6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66DB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66DB6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368BA01C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D66DB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66DB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)</w:t>
      </w:r>
    </w:p>
    <w:p w14:paraId="258A317C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1991752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D66DB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append</w:t>
      </w:r>
      <w:proofErr w:type="spellEnd"/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D66DB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29208440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66DB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66DB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F7E4E76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66DB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orting the list</w:t>
      </w:r>
    </w:p>
    <w:p w14:paraId="0B94DC16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D66DB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sort</w:t>
      </w:r>
      <w:proofErr w:type="spellEnd"/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68CBFBF3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748D8FD0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66DB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the first element</w:t>
      </w:r>
    </w:p>
    <w:p w14:paraId="75D30609" w14:textId="77777777" w:rsidR="00D66DB6" w:rsidRPr="00D66DB6" w:rsidRDefault="00D66DB6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66DB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66DB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mallest element is:"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66DB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r w:rsidRPr="00D66DB6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D66DB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022F146D" w14:textId="43FBB84A" w:rsidR="00D66DB6" w:rsidRDefault="00D66DB6" w:rsidP="00AB3E33">
      <w:pPr>
        <w:pStyle w:val="ListParagraph"/>
        <w:ind w:left="-720"/>
        <w:rPr>
          <w:b/>
          <w:bCs/>
        </w:rPr>
      </w:pPr>
    </w:p>
    <w:p w14:paraId="153A4393" w14:textId="77777777" w:rsidR="00D66DB6" w:rsidRPr="00D66DB6" w:rsidRDefault="00D66DB6" w:rsidP="00AB3E33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Answer: </w:t>
      </w:r>
      <w:r w:rsidRPr="00D66DB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umber of elements : 5</w:t>
      </w:r>
    </w:p>
    <w:p w14:paraId="773F1493" w14:textId="77777777" w:rsidR="00D66DB6" w:rsidRPr="00D66DB6" w:rsidRDefault="00D66DB6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66DB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9</w:t>
      </w:r>
    </w:p>
    <w:p w14:paraId="4A0531C1" w14:textId="77777777" w:rsidR="00D66DB6" w:rsidRPr="00D66DB6" w:rsidRDefault="00D66DB6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66DB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445297BF" w14:textId="77777777" w:rsidR="00D66DB6" w:rsidRPr="00D66DB6" w:rsidRDefault="00D66DB6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66DB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2F946409" w14:textId="77777777" w:rsidR="00D66DB6" w:rsidRPr="00D66DB6" w:rsidRDefault="00D66DB6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66DB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0</w:t>
      </w:r>
    </w:p>
    <w:p w14:paraId="6ACE8B74" w14:textId="77777777" w:rsidR="00D66DB6" w:rsidRPr="00D66DB6" w:rsidRDefault="00D66DB6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66DB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10C8C759" w14:textId="77777777" w:rsidR="00D66DB6" w:rsidRPr="00D66DB6" w:rsidRDefault="00D66DB6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66DB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9, 3, 5, 0, 2]</w:t>
      </w:r>
    </w:p>
    <w:p w14:paraId="2AD9CB6C" w14:textId="01944B85" w:rsidR="00D66DB6" w:rsidRDefault="00D66DB6" w:rsidP="00AB3E33">
      <w:pPr>
        <w:pStyle w:val="ListParagraph"/>
        <w:ind w:left="-720"/>
        <w:rPr>
          <w:b/>
          <w:bCs/>
        </w:rPr>
      </w:pPr>
      <w:r w:rsidRPr="00D66DB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mallest element is: 0</w:t>
      </w:r>
    </w:p>
    <w:p w14:paraId="6887BECB" w14:textId="77777777" w:rsidR="00D66DB6" w:rsidRPr="006B32D0" w:rsidRDefault="00D66DB6" w:rsidP="00AB3E33">
      <w:pPr>
        <w:pStyle w:val="ListParagraph"/>
        <w:ind w:left="-720"/>
        <w:rPr>
          <w:b/>
          <w:bCs/>
        </w:rPr>
      </w:pPr>
    </w:p>
    <w:p w14:paraId="4D2809CA" w14:textId="0192B099" w:rsidR="00B46FFE" w:rsidRDefault="00B46FFE" w:rsidP="00AB3E33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6B32D0">
        <w:rPr>
          <w:b/>
          <w:bCs/>
        </w:rPr>
        <w:t>Python program to find largest number in a list</w:t>
      </w:r>
    </w:p>
    <w:p w14:paraId="0B2E9DF2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57A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ing an empty list</w:t>
      </w:r>
    </w:p>
    <w:p w14:paraId="166E0F14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57A4E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174534A8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57A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umber of elements as input</w:t>
      </w:r>
    </w:p>
    <w:p w14:paraId="5501C1F5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557A4E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557A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557A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3F7AC54C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57A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erating till the range</w:t>
      </w:r>
    </w:p>
    <w:p w14:paraId="63EFC0A9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57A4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557A4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557A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557A4E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7FBEFB3E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557A4E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557A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)</w:t>
      </w:r>
    </w:p>
    <w:p w14:paraId="5CB97049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5115769D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557A4E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append</w:t>
      </w:r>
      <w:proofErr w:type="spellEnd"/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557A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3F74338F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57A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557A4E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7EADC93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57A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orting the list</w:t>
      </w:r>
    </w:p>
    <w:p w14:paraId="381CD542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557A4E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sort</w:t>
      </w:r>
      <w:proofErr w:type="spellEnd"/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452E275B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16A8BADB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57A4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the last element</w:t>
      </w:r>
    </w:p>
    <w:p w14:paraId="62153381" w14:textId="0A9D95D0" w:rsid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557A4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557A4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argest element is:"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557A4E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r w:rsidRPr="00557A4E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-1</w:t>
      </w:r>
      <w:r w:rsidRPr="00557A4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5A88F313" w14:textId="77777777" w:rsidR="00557A4E" w:rsidRPr="00557A4E" w:rsidRDefault="00557A4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65913EB" w14:textId="77777777" w:rsidR="00557A4E" w:rsidRPr="00557A4E" w:rsidRDefault="00557A4E" w:rsidP="00AB3E33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Answer: </w:t>
      </w:r>
      <w:r w:rsidRPr="00557A4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umber of elements : 5</w:t>
      </w:r>
    </w:p>
    <w:p w14:paraId="625DF450" w14:textId="77777777" w:rsidR="00557A4E" w:rsidRPr="00557A4E" w:rsidRDefault="00557A4E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557A4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49728804" w14:textId="77777777" w:rsidR="00557A4E" w:rsidRPr="00557A4E" w:rsidRDefault="00557A4E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557A4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49D8CAF5" w14:textId="77777777" w:rsidR="00557A4E" w:rsidRPr="00557A4E" w:rsidRDefault="00557A4E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557A4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1CEEFA1D" w14:textId="77777777" w:rsidR="00557A4E" w:rsidRPr="00557A4E" w:rsidRDefault="00557A4E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557A4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lastRenderedPageBreak/>
        <w:t>8</w:t>
      </w:r>
    </w:p>
    <w:p w14:paraId="16FDED99" w14:textId="77777777" w:rsidR="00557A4E" w:rsidRPr="00557A4E" w:rsidRDefault="00557A4E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557A4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2690CFDD" w14:textId="77777777" w:rsidR="00557A4E" w:rsidRPr="00557A4E" w:rsidRDefault="00557A4E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557A4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3, 5, 2, 8, 1]</w:t>
      </w:r>
    </w:p>
    <w:p w14:paraId="738D7E8C" w14:textId="1C831D7D" w:rsidR="00557A4E" w:rsidRDefault="00557A4E" w:rsidP="00AB3E33">
      <w:pPr>
        <w:pStyle w:val="ListParagraph"/>
        <w:ind w:left="-720"/>
        <w:rPr>
          <w:b/>
          <w:bCs/>
        </w:rPr>
      </w:pPr>
      <w:r w:rsidRPr="00557A4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rgest element is: 8</w:t>
      </w:r>
    </w:p>
    <w:p w14:paraId="33546546" w14:textId="77777777" w:rsidR="00557A4E" w:rsidRPr="006B32D0" w:rsidRDefault="00557A4E" w:rsidP="00AB3E33">
      <w:pPr>
        <w:pStyle w:val="ListParagraph"/>
        <w:ind w:left="-720"/>
        <w:rPr>
          <w:b/>
          <w:bCs/>
        </w:rPr>
      </w:pPr>
    </w:p>
    <w:p w14:paraId="140C7502" w14:textId="02EB53A9" w:rsidR="00B46FFE" w:rsidRDefault="00B46FFE" w:rsidP="00AB3E33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6B32D0">
        <w:rPr>
          <w:b/>
          <w:bCs/>
        </w:rPr>
        <w:t>Python program to find second largest number in a list</w:t>
      </w:r>
    </w:p>
    <w:p w14:paraId="515AA65F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E23A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ing an empty list</w:t>
      </w:r>
    </w:p>
    <w:p w14:paraId="1DAD6E52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E23A3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216DF12B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E23A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umber of elements as input</w:t>
      </w:r>
    </w:p>
    <w:p w14:paraId="11C9CD00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AE23A3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E23A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E23A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05CA2C54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E23A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erating till the range</w:t>
      </w:r>
    </w:p>
    <w:p w14:paraId="38135640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E23A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E23A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E23A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E23A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58E0B6E1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AE23A3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E23A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)</w:t>
      </w:r>
    </w:p>
    <w:p w14:paraId="3FD4C994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6146058F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AE23A3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append</w:t>
      </w:r>
      <w:proofErr w:type="spellEnd"/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AE23A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56503423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E23A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E23A3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DECFFD9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E23A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orting the list</w:t>
      </w:r>
    </w:p>
    <w:p w14:paraId="68201F91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AE23A3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sort</w:t>
      </w:r>
      <w:proofErr w:type="spellEnd"/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3367E18E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3344E34C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E23A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the last element</w:t>
      </w:r>
    </w:p>
    <w:p w14:paraId="74D0A4DC" w14:textId="77777777" w:rsidR="00AE23A3" w:rsidRPr="00AE23A3" w:rsidRDefault="00AE23A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E23A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E23A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argest element is:"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AE23A3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r w:rsidRPr="00AE23A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-2</w:t>
      </w:r>
      <w:r w:rsidRPr="00AE23A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</w:t>
      </w:r>
    </w:p>
    <w:p w14:paraId="18F519F1" w14:textId="039C7557" w:rsidR="00AE23A3" w:rsidRDefault="00AE23A3" w:rsidP="00AB3E33">
      <w:pPr>
        <w:ind w:left="-720"/>
        <w:rPr>
          <w:b/>
          <w:bCs/>
        </w:rPr>
      </w:pPr>
    </w:p>
    <w:p w14:paraId="1B51A459" w14:textId="77777777" w:rsidR="00AE23A3" w:rsidRPr="00AE23A3" w:rsidRDefault="00AE23A3" w:rsidP="00AB3E33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Answer: </w:t>
      </w:r>
      <w:r w:rsidRPr="00AE23A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umber of elements : 5</w:t>
      </w:r>
    </w:p>
    <w:p w14:paraId="261A999D" w14:textId="77777777" w:rsidR="00AE23A3" w:rsidRPr="00AE23A3" w:rsidRDefault="00AE23A3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AE23A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6583E71D" w14:textId="77777777" w:rsidR="00AE23A3" w:rsidRPr="00AE23A3" w:rsidRDefault="00AE23A3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AE23A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7</w:t>
      </w:r>
    </w:p>
    <w:p w14:paraId="10461D87" w14:textId="77777777" w:rsidR="00AE23A3" w:rsidRPr="00AE23A3" w:rsidRDefault="00AE23A3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AE23A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6CE77D49" w14:textId="77777777" w:rsidR="00AE23A3" w:rsidRPr="00AE23A3" w:rsidRDefault="00AE23A3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AE23A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9</w:t>
      </w:r>
    </w:p>
    <w:p w14:paraId="07BE5109" w14:textId="77777777" w:rsidR="00AE23A3" w:rsidRPr="00AE23A3" w:rsidRDefault="00AE23A3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AE23A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2B376EF5" w14:textId="77777777" w:rsidR="00AE23A3" w:rsidRPr="00AE23A3" w:rsidRDefault="00AE23A3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AE23A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3, 7, 2, 9, 4]</w:t>
      </w:r>
    </w:p>
    <w:p w14:paraId="244E4FC4" w14:textId="08A878AF" w:rsidR="00AE23A3" w:rsidRPr="00AE23A3" w:rsidRDefault="00AE23A3" w:rsidP="00AB3E33">
      <w:pPr>
        <w:ind w:left="-720"/>
        <w:rPr>
          <w:b/>
          <w:bCs/>
        </w:rPr>
      </w:pPr>
      <w:r w:rsidRPr="00AE23A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Largest element is: 7</w:t>
      </w:r>
    </w:p>
    <w:p w14:paraId="3CF19369" w14:textId="103EA252" w:rsidR="00B46FFE" w:rsidRDefault="00B46FFE" w:rsidP="00AB3E33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6B32D0">
        <w:rPr>
          <w:b/>
          <w:bCs/>
        </w:rPr>
        <w:t>Python program to find N largest elements from a list</w:t>
      </w:r>
    </w:p>
    <w:p w14:paraId="4DE5DF22" w14:textId="06ADEFCD" w:rsidR="006145E0" w:rsidRDefault="006145E0" w:rsidP="00AB3E33">
      <w:pPr>
        <w:pStyle w:val="ListParagraph"/>
        <w:ind w:left="-720"/>
        <w:rPr>
          <w:b/>
          <w:bCs/>
        </w:rPr>
      </w:pPr>
    </w:p>
    <w:p w14:paraId="57BCE8FB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ing an empty list</w:t>
      </w:r>
    </w:p>
    <w:p w14:paraId="0542BFB3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6CC0F9AF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umber of elements as input</w:t>
      </w:r>
    </w:p>
    <w:p w14:paraId="4237AF9A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6145E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145E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145E0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6D5878B1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6145E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145E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145E0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 largest element of the list : "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761AFEA8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erating till the range</w:t>
      </w:r>
    </w:p>
    <w:p w14:paraId="04A863A7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145E0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145E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145E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4B03B171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6145E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145E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)</w:t>
      </w:r>
    </w:p>
    <w:p w14:paraId="67BB2998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2379B7E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6145E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append</w:t>
      </w:r>
      <w:proofErr w:type="spellEnd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6145E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7A54DA21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145E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4412E62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39D2BF5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nal_list</w:t>
      </w:r>
      <w:proofErr w:type="spellEnd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6FAC4558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145E0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145E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145E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3EED3E2D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max1 = </w:t>
      </w:r>
      <w:r w:rsidRPr="006145E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</w:p>
    <w:p w14:paraId="2E770BE8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r w:rsidRPr="006145E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j </w:t>
      </w:r>
      <w:r w:rsidRPr="006145E0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145E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6145E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145E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:    </w:t>
      </w:r>
    </w:p>
    <w:p w14:paraId="281088AB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6145E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145E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] &gt; max1:</w:t>
      </w:r>
    </w:p>
    <w:p w14:paraId="1D57C33E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max1 = </w:t>
      </w:r>
      <w:r w:rsidRPr="006145E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j];</w:t>
      </w:r>
    </w:p>
    <w:p w14:paraId="4AE9E110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       </w:t>
      </w:r>
    </w:p>
    <w:p w14:paraId="096BFDDB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6145E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remove</w:t>
      </w:r>
      <w:proofErr w:type="spellEnd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max1);</w:t>
      </w:r>
    </w:p>
    <w:p w14:paraId="0EF66246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nal_list.append</w:t>
      </w:r>
      <w:proofErr w:type="spellEnd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max1)</w:t>
      </w:r>
    </w:p>
    <w:p w14:paraId="1D24D53F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</w:t>
      </w:r>
    </w:p>
    <w:p w14:paraId="2915A61C" w14:textId="77777777" w:rsidR="006145E0" w:rsidRPr="006145E0" w:rsidRDefault="006145E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145E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6145E0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 largest elements from a list:"</w:t>
      </w:r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final_list</w:t>
      </w:r>
      <w:proofErr w:type="spellEnd"/>
      <w:r w:rsidRPr="006145E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9D533C8" w14:textId="30C2B6D7" w:rsidR="006145E0" w:rsidRDefault="006145E0" w:rsidP="00AB3E33">
      <w:pPr>
        <w:pStyle w:val="ListParagraph"/>
        <w:ind w:left="-720"/>
        <w:rPr>
          <w:b/>
          <w:bCs/>
        </w:rPr>
      </w:pPr>
    </w:p>
    <w:p w14:paraId="20393F8A" w14:textId="6598E228" w:rsidR="006145E0" w:rsidRPr="006145E0" w:rsidRDefault="006145E0" w:rsidP="00AB3E33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Answer: </w:t>
      </w:r>
      <w:r w:rsidRPr="006145E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umber of elements: 5</w:t>
      </w:r>
    </w:p>
    <w:p w14:paraId="4F474701" w14:textId="352902EE" w:rsidR="006145E0" w:rsidRPr="006145E0" w:rsidRDefault="006145E0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145E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th largest element of the list: 2</w:t>
      </w:r>
    </w:p>
    <w:p w14:paraId="7C7BE234" w14:textId="77777777" w:rsidR="006145E0" w:rsidRPr="006145E0" w:rsidRDefault="006145E0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145E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6</w:t>
      </w:r>
    </w:p>
    <w:p w14:paraId="37A1D3DC" w14:textId="77777777" w:rsidR="006145E0" w:rsidRPr="006145E0" w:rsidRDefault="006145E0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145E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7</w:t>
      </w:r>
    </w:p>
    <w:p w14:paraId="56497936" w14:textId="77777777" w:rsidR="006145E0" w:rsidRPr="006145E0" w:rsidRDefault="006145E0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145E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5BBBE1BC" w14:textId="77777777" w:rsidR="006145E0" w:rsidRPr="006145E0" w:rsidRDefault="006145E0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145E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9</w:t>
      </w:r>
    </w:p>
    <w:p w14:paraId="51CFD053" w14:textId="77777777" w:rsidR="006145E0" w:rsidRPr="006145E0" w:rsidRDefault="006145E0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145E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2C77D0A0" w14:textId="77777777" w:rsidR="006145E0" w:rsidRPr="006145E0" w:rsidRDefault="006145E0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145E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6, 7, 3, 9, 2]</w:t>
      </w:r>
    </w:p>
    <w:p w14:paraId="38ED34AA" w14:textId="42CBC724" w:rsidR="006145E0" w:rsidRDefault="006145E0" w:rsidP="00AB3E33">
      <w:pPr>
        <w:pStyle w:val="ListParagraph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145E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N largest elements from a list: [9, 7]</w:t>
      </w:r>
    </w:p>
    <w:p w14:paraId="1EA38D24" w14:textId="77777777" w:rsidR="006145E0" w:rsidRPr="006B32D0" w:rsidRDefault="006145E0" w:rsidP="00AB3E33">
      <w:pPr>
        <w:pStyle w:val="ListParagraph"/>
        <w:ind w:left="-720"/>
        <w:rPr>
          <w:b/>
          <w:bCs/>
        </w:rPr>
      </w:pPr>
    </w:p>
    <w:p w14:paraId="1AB0FA24" w14:textId="26BC81E3" w:rsidR="00B46FFE" w:rsidRDefault="00B46FFE" w:rsidP="00AB3E33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6B32D0">
        <w:rPr>
          <w:b/>
          <w:bCs/>
        </w:rPr>
        <w:t>Python program to print even numbers in a list</w:t>
      </w:r>
    </w:p>
    <w:p w14:paraId="237C4BF7" w14:textId="77777777" w:rsidR="00BC1D9C" w:rsidRPr="00BC1D9C" w:rsidRDefault="00BC1D9C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C1D9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ing an empty list</w:t>
      </w:r>
    </w:p>
    <w:p w14:paraId="727B0CFB" w14:textId="77777777" w:rsidR="00BC1D9C" w:rsidRPr="00BC1D9C" w:rsidRDefault="00BC1D9C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C1D9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75ADF99C" w14:textId="77777777" w:rsidR="00BC1D9C" w:rsidRPr="00BC1D9C" w:rsidRDefault="00BC1D9C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C1D9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umber of elements as input</w:t>
      </w:r>
    </w:p>
    <w:p w14:paraId="2E4DBC66" w14:textId="77777777" w:rsidR="00BC1D9C" w:rsidRPr="00BC1D9C" w:rsidRDefault="00BC1D9C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BC1D9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C1D9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C1D9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77417017" w14:textId="77777777" w:rsidR="00BC1D9C" w:rsidRPr="00BC1D9C" w:rsidRDefault="00BC1D9C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C1D9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erating till the range</w:t>
      </w:r>
    </w:p>
    <w:p w14:paraId="247616CC" w14:textId="77777777" w:rsidR="00BC1D9C" w:rsidRPr="00BC1D9C" w:rsidRDefault="00BC1D9C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C1D9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C1D9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C1D9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C1D9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61554E13" w14:textId="77777777" w:rsidR="00BC1D9C" w:rsidRPr="00BC1D9C" w:rsidRDefault="00BC1D9C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BC1D9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C1D9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)</w:t>
      </w:r>
    </w:p>
    <w:p w14:paraId="20A11110" w14:textId="77777777" w:rsidR="00BC1D9C" w:rsidRPr="00BC1D9C" w:rsidRDefault="00BC1D9C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5E184457" w14:textId="77777777" w:rsidR="00BC1D9C" w:rsidRPr="00BC1D9C" w:rsidRDefault="00BC1D9C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BC1D9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append</w:t>
      </w:r>
      <w:proofErr w:type="spellEnd"/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BC1D9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640299EA" w14:textId="77777777" w:rsidR="00BC1D9C" w:rsidRPr="00BC1D9C" w:rsidRDefault="00BC1D9C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C1D9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C1D9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2D79DD1" w14:textId="77777777" w:rsidR="00BC1D9C" w:rsidRPr="00BC1D9C" w:rsidRDefault="00BC1D9C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4CE45C6" w14:textId="77777777" w:rsidR="00BC1D9C" w:rsidRPr="00BC1D9C" w:rsidRDefault="00BC1D9C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ven_nos</w:t>
      </w:r>
      <w:proofErr w:type="spellEnd"/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num </w:t>
      </w:r>
      <w:r w:rsidRPr="00BC1D9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um </w:t>
      </w:r>
      <w:r w:rsidRPr="00BC1D9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C1D9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C1D9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um % </w:t>
      </w:r>
      <w:r w:rsidRPr="00BC1D9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BC1D9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68579784" w14:textId="77777777" w:rsidR="00BC1D9C" w:rsidRPr="00BC1D9C" w:rsidRDefault="00BC1D9C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035C93F3" w14:textId="77777777" w:rsidR="00BC1D9C" w:rsidRPr="00BC1D9C" w:rsidRDefault="00BC1D9C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C1D9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C1D9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ven numbers in the list: "</w:t>
      </w:r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ven_nos</w:t>
      </w:r>
      <w:proofErr w:type="spellEnd"/>
      <w:r w:rsidRPr="00BC1D9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8CFAEDE" w14:textId="69910BDA" w:rsidR="00BC1D9C" w:rsidRDefault="00BC1D9C" w:rsidP="00AB3E33">
      <w:pPr>
        <w:pStyle w:val="ListParagraph"/>
        <w:ind w:left="-720"/>
        <w:rPr>
          <w:b/>
          <w:bCs/>
        </w:rPr>
      </w:pPr>
    </w:p>
    <w:p w14:paraId="7C80A06E" w14:textId="7D699E85" w:rsidR="00BC1D9C" w:rsidRDefault="00BC1D9C" w:rsidP="00AB3E33">
      <w:pPr>
        <w:pStyle w:val="ListParagraph"/>
        <w:ind w:left="-720"/>
        <w:rPr>
          <w:b/>
          <w:bCs/>
        </w:rPr>
      </w:pPr>
      <w:r>
        <w:rPr>
          <w:b/>
          <w:bCs/>
        </w:rPr>
        <w:t>Answer:</w:t>
      </w:r>
    </w:p>
    <w:p w14:paraId="43A60C29" w14:textId="78D6171B" w:rsidR="00BC1D9C" w:rsidRPr="00BC1D9C" w:rsidRDefault="00BC1D9C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BC1D9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umber of elements: 5</w:t>
      </w:r>
    </w:p>
    <w:p w14:paraId="542D503E" w14:textId="77777777" w:rsidR="00BC1D9C" w:rsidRPr="00BC1D9C" w:rsidRDefault="00BC1D9C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BC1D9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696C4212" w14:textId="77777777" w:rsidR="00BC1D9C" w:rsidRPr="00BC1D9C" w:rsidRDefault="00BC1D9C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BC1D9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792FADCA" w14:textId="77777777" w:rsidR="00BC1D9C" w:rsidRPr="00BC1D9C" w:rsidRDefault="00BC1D9C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BC1D9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8</w:t>
      </w:r>
    </w:p>
    <w:p w14:paraId="352B04E3" w14:textId="77777777" w:rsidR="00BC1D9C" w:rsidRPr="00BC1D9C" w:rsidRDefault="00BC1D9C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BC1D9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9</w:t>
      </w:r>
    </w:p>
    <w:p w14:paraId="4E673E86" w14:textId="77777777" w:rsidR="00BC1D9C" w:rsidRPr="00BC1D9C" w:rsidRDefault="00BC1D9C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BC1D9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7</w:t>
      </w:r>
    </w:p>
    <w:p w14:paraId="69D66E26" w14:textId="77777777" w:rsidR="00BC1D9C" w:rsidRPr="00BC1D9C" w:rsidRDefault="00BC1D9C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BC1D9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1, 2, 8, 9, 7]</w:t>
      </w:r>
    </w:p>
    <w:p w14:paraId="57F34A54" w14:textId="3F9CAE43" w:rsidR="00BC1D9C" w:rsidRDefault="00BC1D9C" w:rsidP="00AB3E33">
      <w:pPr>
        <w:pStyle w:val="ListParagraph"/>
        <w:ind w:left="-720"/>
        <w:rPr>
          <w:b/>
          <w:bCs/>
        </w:rPr>
      </w:pPr>
      <w:r w:rsidRPr="00BC1D9C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ven numbers in the list: [2, 8]</w:t>
      </w:r>
    </w:p>
    <w:p w14:paraId="01C08945" w14:textId="4F8BA538" w:rsidR="00BC1D9C" w:rsidRDefault="00BC1D9C" w:rsidP="00AB3E33">
      <w:pPr>
        <w:pStyle w:val="ListParagraph"/>
        <w:ind w:left="-720"/>
        <w:rPr>
          <w:b/>
          <w:bCs/>
        </w:rPr>
      </w:pPr>
    </w:p>
    <w:p w14:paraId="3B4E45BD" w14:textId="44D628D2" w:rsidR="00F44ED0" w:rsidRDefault="00F44ED0" w:rsidP="00AB3E33">
      <w:pPr>
        <w:pStyle w:val="ListParagraph"/>
        <w:ind w:left="-720"/>
        <w:rPr>
          <w:b/>
          <w:bCs/>
        </w:rPr>
      </w:pPr>
    </w:p>
    <w:p w14:paraId="66E8CCDD" w14:textId="0C082C8E" w:rsidR="00F44ED0" w:rsidRDefault="00F44ED0" w:rsidP="00AB3E33">
      <w:pPr>
        <w:pStyle w:val="ListParagraph"/>
        <w:ind w:left="-720"/>
        <w:rPr>
          <w:b/>
          <w:bCs/>
        </w:rPr>
      </w:pPr>
    </w:p>
    <w:p w14:paraId="30A1F723" w14:textId="5092D25B" w:rsidR="00F44ED0" w:rsidRDefault="00F44ED0" w:rsidP="00AB3E33">
      <w:pPr>
        <w:pStyle w:val="ListParagraph"/>
        <w:ind w:left="-720"/>
        <w:rPr>
          <w:b/>
          <w:bCs/>
        </w:rPr>
      </w:pPr>
    </w:p>
    <w:p w14:paraId="2B9CC254" w14:textId="77777777" w:rsidR="00F44ED0" w:rsidRPr="006B32D0" w:rsidRDefault="00F44ED0" w:rsidP="00AB3E33">
      <w:pPr>
        <w:pStyle w:val="ListParagraph"/>
        <w:ind w:left="-720"/>
        <w:rPr>
          <w:b/>
          <w:bCs/>
        </w:rPr>
      </w:pPr>
    </w:p>
    <w:p w14:paraId="1278E623" w14:textId="5A01006F" w:rsidR="00B46FFE" w:rsidRDefault="00B46FFE" w:rsidP="00AB3E33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6B32D0">
        <w:rPr>
          <w:b/>
          <w:bCs/>
        </w:rPr>
        <w:lastRenderedPageBreak/>
        <w:t>Python program to print odd numbers in a List</w:t>
      </w:r>
    </w:p>
    <w:p w14:paraId="737A7FE8" w14:textId="3D89E277" w:rsidR="00F44ED0" w:rsidRDefault="00F44ED0" w:rsidP="00AB3E33">
      <w:pPr>
        <w:pStyle w:val="ListParagraph"/>
        <w:ind w:left="-720"/>
        <w:rPr>
          <w:b/>
          <w:bCs/>
        </w:rPr>
      </w:pPr>
    </w:p>
    <w:p w14:paraId="2B311BD5" w14:textId="77777777" w:rsidR="00F44ED0" w:rsidRP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44ED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ing an empty list</w:t>
      </w:r>
    </w:p>
    <w:p w14:paraId="16058201" w14:textId="77777777" w:rsidR="00F44ED0" w:rsidRP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44ED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6C591D77" w14:textId="77777777" w:rsidR="00F44ED0" w:rsidRP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44ED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umber of elements as input</w:t>
      </w:r>
    </w:p>
    <w:p w14:paraId="31CC5029" w14:textId="77777777" w:rsidR="00F44ED0" w:rsidRP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F44ED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44ED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44ED0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062C02C0" w14:textId="77777777" w:rsidR="00F44ED0" w:rsidRP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44ED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erating till the range</w:t>
      </w:r>
    </w:p>
    <w:p w14:paraId="617228A9" w14:textId="77777777" w:rsidR="00F44ED0" w:rsidRP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44ED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F44ED0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F44ED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44ED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738EBBF9" w14:textId="77777777" w:rsidR="00F44ED0" w:rsidRP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F44ED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44ED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)</w:t>
      </w:r>
    </w:p>
    <w:p w14:paraId="45CE44D4" w14:textId="77777777" w:rsidR="00F44ED0" w:rsidRP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15335F25" w14:textId="77777777" w:rsidR="00F44ED0" w:rsidRP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F44ED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append</w:t>
      </w:r>
      <w:proofErr w:type="spellEnd"/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F44ED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6ED5D805" w14:textId="77777777" w:rsidR="00F44ED0" w:rsidRP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44ED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44ED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CCD1FE5" w14:textId="77777777" w:rsidR="00F44ED0" w:rsidRP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44D5336" w14:textId="77777777" w:rsidR="00F44ED0" w:rsidRP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dd_nos</w:t>
      </w:r>
      <w:proofErr w:type="spellEnd"/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num </w:t>
      </w:r>
      <w:r w:rsidRPr="00F44ED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um </w:t>
      </w:r>
      <w:r w:rsidRPr="00F44ED0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F44ED0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F44ED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um % </w:t>
      </w:r>
      <w:r w:rsidRPr="00F44ED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!= </w:t>
      </w:r>
      <w:r w:rsidRPr="00F44ED0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257DE8E1" w14:textId="77777777" w:rsidR="00F44ED0" w:rsidRP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6A5BC44C" w14:textId="3B2C8CE3" w:rsid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44ED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44ED0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Odd</w:t>
      </w:r>
      <w:r w:rsidRPr="00F44ED0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numbers in the list: "</w:t>
      </w:r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dd_nos</w:t>
      </w:r>
      <w:proofErr w:type="spellEnd"/>
      <w:r w:rsidRPr="00F44ED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725BBF4" w14:textId="3DA8512A" w:rsid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8912C3A" w14:textId="23B8DA73" w:rsidR="00F44ED0" w:rsidRPr="00F44ED0" w:rsidRDefault="00F44ED0" w:rsidP="00AB3E33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nswer:</w:t>
      </w:r>
      <w:r w:rsidRPr="00F44ED0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 w:rsidRPr="00F44ED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umber of elements : 5</w:t>
      </w:r>
    </w:p>
    <w:p w14:paraId="245A8FC1" w14:textId="77777777" w:rsidR="00F44ED0" w:rsidRPr="00F44ED0" w:rsidRDefault="00F44ED0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F44ED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41499B0E" w14:textId="77777777" w:rsidR="00F44ED0" w:rsidRPr="00F44ED0" w:rsidRDefault="00F44ED0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F44ED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3FCE4DEA" w14:textId="77777777" w:rsidR="00F44ED0" w:rsidRPr="00F44ED0" w:rsidRDefault="00F44ED0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F44ED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688FDE13" w14:textId="77777777" w:rsidR="00F44ED0" w:rsidRPr="00F44ED0" w:rsidRDefault="00F44ED0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F44ED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8</w:t>
      </w:r>
    </w:p>
    <w:p w14:paraId="72477776" w14:textId="77777777" w:rsidR="00F44ED0" w:rsidRPr="00F44ED0" w:rsidRDefault="00F44ED0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F44ED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3ABECDAC" w14:textId="77777777" w:rsidR="00F44ED0" w:rsidRPr="00F44ED0" w:rsidRDefault="00F44ED0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F44ED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2, 5, 3, 8, 1]</w:t>
      </w:r>
    </w:p>
    <w:p w14:paraId="7D3E83B5" w14:textId="44E5173A" w:rsidR="00F44ED0" w:rsidRPr="00F44ED0" w:rsidRDefault="00F44ED0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44ED0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ven numbers in the list:  [5, 3, 1]</w:t>
      </w:r>
    </w:p>
    <w:p w14:paraId="6DC1BA62" w14:textId="3C18228F" w:rsidR="00F44ED0" w:rsidRDefault="00F44ED0" w:rsidP="00AB3E33">
      <w:pPr>
        <w:pStyle w:val="ListParagraph"/>
        <w:ind w:left="-720"/>
        <w:rPr>
          <w:b/>
          <w:bCs/>
        </w:rPr>
      </w:pPr>
    </w:p>
    <w:p w14:paraId="04F2A397" w14:textId="77777777" w:rsidR="00F44ED0" w:rsidRPr="006B32D0" w:rsidRDefault="00F44ED0" w:rsidP="00AB3E33">
      <w:pPr>
        <w:pStyle w:val="ListParagraph"/>
        <w:ind w:left="-720"/>
        <w:rPr>
          <w:b/>
          <w:bCs/>
        </w:rPr>
      </w:pPr>
    </w:p>
    <w:p w14:paraId="432182E3" w14:textId="2F747848" w:rsidR="00B46FFE" w:rsidRDefault="00B46FFE" w:rsidP="00AB3E33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6B32D0">
        <w:rPr>
          <w:b/>
          <w:bCs/>
        </w:rPr>
        <w:t>Python program to print all even numbers in a range</w:t>
      </w:r>
    </w:p>
    <w:p w14:paraId="734CA306" w14:textId="77777777" w:rsidR="00AB1E67" w:rsidRPr="00AB1E67" w:rsidRDefault="00AB1E67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bookmarkStart w:id="0" w:name="_Hlk123191029"/>
      <w:r w:rsidRPr="00AB1E6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nter range as input</w:t>
      </w:r>
    </w:p>
    <w:p w14:paraId="5E1707CD" w14:textId="77777777" w:rsidR="00AB1E67" w:rsidRPr="00AB1E67" w:rsidRDefault="00AB1E67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AB1E67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B1E6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B1E6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the start of range: "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34932F98" w14:textId="77777777" w:rsidR="00AB1E67" w:rsidRPr="00AB1E67" w:rsidRDefault="00AB1E67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AB1E67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B1E6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B1E6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the end of range: "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0D95B82F" w14:textId="77777777" w:rsidR="00AB1E67" w:rsidRPr="00AB1E67" w:rsidRDefault="00AB1E67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x=[</w:t>
      </w:r>
      <w:proofErr w:type="spellStart"/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B1E6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B1E6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B1E6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,N+</w:t>
      </w:r>
      <w:r w:rsidRPr="00AB1E67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AB1E6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%</w:t>
      </w:r>
      <w:r w:rsidRPr="00AB1E67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=</w:t>
      </w:r>
      <w:r w:rsidRPr="00AB1E67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43C78E02" w14:textId="77777777" w:rsidR="00AB1E67" w:rsidRPr="00AB1E67" w:rsidRDefault="00AB1E67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1E6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x)</w:t>
      </w:r>
    </w:p>
    <w:bookmarkEnd w:id="0"/>
    <w:p w14:paraId="22371CE7" w14:textId="16E48168" w:rsidR="009A4E87" w:rsidRDefault="009A4E87" w:rsidP="00AB3E33">
      <w:pPr>
        <w:ind w:left="-720"/>
        <w:rPr>
          <w:b/>
          <w:bCs/>
        </w:rPr>
      </w:pPr>
    </w:p>
    <w:p w14:paraId="48972055" w14:textId="77777777" w:rsidR="0049558D" w:rsidRDefault="00AB1E67" w:rsidP="00AB3E33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Answer: </w:t>
      </w:r>
      <w:r w:rsidRPr="00AB1E6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the start of range: 2</w:t>
      </w:r>
    </w:p>
    <w:p w14:paraId="4EAB8DB5" w14:textId="3078E898" w:rsidR="00AB1E67" w:rsidRPr="00AB1E67" w:rsidRDefault="0049558D" w:rsidP="00AB3E33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  </w:t>
      </w:r>
      <w:r w:rsidR="00AB1E67" w:rsidRPr="00AB1E6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the end of range: 10</w:t>
      </w:r>
    </w:p>
    <w:p w14:paraId="57451ED7" w14:textId="196DA0B8" w:rsidR="00AB1E67" w:rsidRDefault="0049558D" w:rsidP="00AB3E33">
      <w:pPr>
        <w:ind w:left="-720" w:firstLine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</w:t>
      </w:r>
      <w:r w:rsidR="00AB1E67" w:rsidRPr="00AB1E67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2, 4, 6, 8, 10]</w:t>
      </w:r>
    </w:p>
    <w:p w14:paraId="1DBB7E99" w14:textId="3CF47F8F" w:rsidR="0071328E" w:rsidRDefault="0071328E" w:rsidP="00AB3E33">
      <w:pPr>
        <w:ind w:left="-720" w:firstLine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0ACE71D6" w14:textId="2CF1CCE6" w:rsidR="0071328E" w:rsidRDefault="0071328E" w:rsidP="00AB3E33">
      <w:pPr>
        <w:ind w:left="-720" w:firstLine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534E6932" w14:textId="0226949C" w:rsidR="0071328E" w:rsidRDefault="0071328E" w:rsidP="00AB3E33">
      <w:pPr>
        <w:ind w:left="-720" w:firstLine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1D1FD84D" w14:textId="69B9BB38" w:rsidR="0071328E" w:rsidRDefault="0071328E" w:rsidP="00AB3E33">
      <w:pPr>
        <w:ind w:left="-720" w:firstLine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15503B7F" w14:textId="5091C5CB" w:rsidR="0071328E" w:rsidRDefault="0071328E" w:rsidP="00AB3E33">
      <w:pPr>
        <w:ind w:left="-720" w:firstLine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035DD949" w14:textId="77777777" w:rsidR="000C601C" w:rsidRDefault="000C601C" w:rsidP="00AB3E33">
      <w:pPr>
        <w:ind w:left="-720" w:firstLine="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77A724D0" w14:textId="4BB7AC3F" w:rsidR="00B46FFE" w:rsidRDefault="00B46FFE" w:rsidP="00AB3E33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6B32D0">
        <w:rPr>
          <w:b/>
          <w:bCs/>
        </w:rPr>
        <w:lastRenderedPageBreak/>
        <w:t>Python program to print all odd numbers in a range</w:t>
      </w:r>
    </w:p>
    <w:p w14:paraId="787D3CB8" w14:textId="77777777" w:rsidR="0071328E" w:rsidRPr="00AB1E67" w:rsidRDefault="0071328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1E6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nter range as input</w:t>
      </w:r>
    </w:p>
    <w:p w14:paraId="778F5467" w14:textId="77777777" w:rsidR="0071328E" w:rsidRPr="00AB1E67" w:rsidRDefault="0071328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AB1E67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B1E6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B1E6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the start of range: "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0A5F378" w14:textId="77777777" w:rsidR="0071328E" w:rsidRPr="00AB1E67" w:rsidRDefault="0071328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AB1E67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B1E6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B1E6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the end of range: "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097A2CC5" w14:textId="5E3FCDF8" w:rsidR="0071328E" w:rsidRPr="00AB1E67" w:rsidRDefault="0071328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x=[</w:t>
      </w:r>
      <w:proofErr w:type="spellStart"/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B1E6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B1E6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B1E6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,N+</w:t>
      </w:r>
      <w:r w:rsidRPr="00AB1E67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AB1E6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%</w:t>
      </w:r>
      <w:r w:rsidRPr="00AB1E67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2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!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</w:t>
      </w:r>
      <w:r w:rsidRPr="00AB1E67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2F1443CE" w14:textId="77777777" w:rsidR="0071328E" w:rsidRPr="00AB1E67" w:rsidRDefault="0071328E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1E6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AB1E6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x)</w:t>
      </w:r>
    </w:p>
    <w:p w14:paraId="631E3895" w14:textId="77777777" w:rsidR="0071328E" w:rsidRDefault="0071328E" w:rsidP="00AB3E33">
      <w:pPr>
        <w:ind w:left="-720"/>
        <w:rPr>
          <w:b/>
          <w:bCs/>
        </w:rPr>
      </w:pPr>
    </w:p>
    <w:p w14:paraId="62C1D5CA" w14:textId="58C044DA" w:rsidR="0071328E" w:rsidRPr="0071328E" w:rsidRDefault="0071328E" w:rsidP="00AB3E33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Answer: </w:t>
      </w:r>
      <w:r w:rsidRPr="0071328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the start of range: 2</w:t>
      </w:r>
    </w:p>
    <w:p w14:paraId="413393C7" w14:textId="77777777" w:rsidR="0071328E" w:rsidRPr="0071328E" w:rsidRDefault="0071328E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71328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the end of range: 12</w:t>
      </w:r>
    </w:p>
    <w:p w14:paraId="79D0C55E" w14:textId="6F40BB59" w:rsidR="0071328E" w:rsidRDefault="0071328E" w:rsidP="00AB3E33">
      <w:pPr>
        <w:pStyle w:val="ListParagraph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71328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3, 5, 7, 9, 11]</w:t>
      </w:r>
    </w:p>
    <w:p w14:paraId="2160477C" w14:textId="05A32728" w:rsidR="00C11795" w:rsidRDefault="00C11795" w:rsidP="00AB3E33">
      <w:pPr>
        <w:pStyle w:val="ListParagraph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</w:p>
    <w:p w14:paraId="5F21EB77" w14:textId="77777777" w:rsidR="00C11795" w:rsidRPr="006B32D0" w:rsidRDefault="00C11795" w:rsidP="00AB3E33">
      <w:pPr>
        <w:pStyle w:val="ListParagraph"/>
        <w:ind w:left="-720"/>
        <w:rPr>
          <w:b/>
          <w:bCs/>
        </w:rPr>
      </w:pPr>
    </w:p>
    <w:p w14:paraId="623C4469" w14:textId="730F3A43" w:rsidR="00B46FFE" w:rsidRDefault="00B46FFE" w:rsidP="00AB3E33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6B32D0">
        <w:rPr>
          <w:b/>
          <w:bCs/>
        </w:rPr>
        <w:t>Python program to print positive numbers in a list</w:t>
      </w:r>
    </w:p>
    <w:p w14:paraId="2A3B22FD" w14:textId="6C1BBDA4" w:rsidR="000B31FB" w:rsidRDefault="000B31FB" w:rsidP="00AB3E33">
      <w:pPr>
        <w:pStyle w:val="ListParagraph"/>
        <w:ind w:left="-720"/>
        <w:rPr>
          <w:b/>
          <w:bCs/>
        </w:rPr>
      </w:pPr>
    </w:p>
    <w:p w14:paraId="401DF3F3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ing an empty list</w:t>
      </w:r>
    </w:p>
    <w:p w14:paraId="582490BC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0DD165E0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umber of elements as input</w:t>
      </w:r>
    </w:p>
    <w:p w14:paraId="353DF33B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0B31F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0B31F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0B31F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24A8E265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erating till the range</w:t>
      </w:r>
    </w:p>
    <w:p w14:paraId="7E020CDC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B31F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B31F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0B31F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2FB461C3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0B31F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0B31F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)</w:t>
      </w:r>
    </w:p>
    <w:p w14:paraId="361749D6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367861F9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0B31F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append</w:t>
      </w:r>
      <w:proofErr w:type="spellEnd"/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0B31F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43534F05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0B31F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E0B4A2E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229BEF9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list comprehension</w:t>
      </w:r>
    </w:p>
    <w:p w14:paraId="56901E76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os_nos</w:t>
      </w:r>
      <w:proofErr w:type="spellEnd"/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num </w:t>
      </w:r>
      <w:r w:rsidRPr="000B31F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um </w:t>
      </w:r>
      <w:r w:rsidRPr="000B31F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B31FB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0B31F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um &gt;= </w:t>
      </w:r>
      <w:r w:rsidRPr="000B31F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71ED840F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3FF02291" w14:textId="6EAF8047" w:rsid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0B31F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Positive numbers in the list: "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os_nos</w:t>
      </w:r>
      <w:proofErr w:type="spellEnd"/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DD90E90" w14:textId="6B10A45E" w:rsid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6CFC488" w14:textId="264F3288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val="en-US"/>
        </w:rPr>
        <w:t>Answer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: </w:t>
      </w: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nter number of elements: 6</w:t>
      </w:r>
    </w:p>
    <w:p w14:paraId="1BB37DEF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-1</w:t>
      </w:r>
    </w:p>
    <w:p w14:paraId="4FF2FC49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-8</w:t>
      </w:r>
    </w:p>
    <w:p w14:paraId="37C55AC8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3</w:t>
      </w:r>
    </w:p>
    <w:p w14:paraId="29387177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6</w:t>
      </w:r>
    </w:p>
    <w:p w14:paraId="7565AEA8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-2</w:t>
      </w:r>
    </w:p>
    <w:p w14:paraId="58EA475C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1</w:t>
      </w:r>
    </w:p>
    <w:p w14:paraId="2EC076A7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-1, -8, 3, 6, -2, 1]</w:t>
      </w:r>
    </w:p>
    <w:p w14:paraId="787EA63A" w14:textId="47524F5E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0B31F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ositive numbers in the list: [3, 6, 1]</w:t>
      </w:r>
    </w:p>
    <w:p w14:paraId="7A6AFCE6" w14:textId="77777777" w:rsidR="000B31FB" w:rsidRPr="000B31FB" w:rsidRDefault="000B31FB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F47331C" w14:textId="77777777" w:rsidR="000B31FB" w:rsidRDefault="000B31FB" w:rsidP="00AB3E33">
      <w:pPr>
        <w:pStyle w:val="ListParagraph"/>
        <w:ind w:left="-720"/>
        <w:rPr>
          <w:b/>
          <w:bCs/>
        </w:rPr>
      </w:pPr>
    </w:p>
    <w:p w14:paraId="30B0077B" w14:textId="313F9E41" w:rsidR="000B31FB" w:rsidRDefault="000B31FB" w:rsidP="00AB3E33">
      <w:pPr>
        <w:pStyle w:val="ListParagraph"/>
        <w:ind w:left="-720"/>
        <w:rPr>
          <w:b/>
          <w:bCs/>
        </w:rPr>
      </w:pPr>
    </w:p>
    <w:p w14:paraId="70A6F3EF" w14:textId="4FE90D3C" w:rsidR="005D185C" w:rsidRDefault="005D185C" w:rsidP="00AB3E33">
      <w:pPr>
        <w:pStyle w:val="ListParagraph"/>
        <w:ind w:left="-720"/>
        <w:rPr>
          <w:b/>
          <w:bCs/>
        </w:rPr>
      </w:pPr>
    </w:p>
    <w:p w14:paraId="3AADA8EA" w14:textId="3335E4FC" w:rsidR="005D185C" w:rsidRDefault="005D185C" w:rsidP="00AB3E33">
      <w:pPr>
        <w:pStyle w:val="ListParagraph"/>
        <w:ind w:left="-720"/>
        <w:rPr>
          <w:b/>
          <w:bCs/>
        </w:rPr>
      </w:pPr>
    </w:p>
    <w:p w14:paraId="359E786E" w14:textId="1B7EE87C" w:rsidR="005D185C" w:rsidRDefault="005D185C" w:rsidP="00AB3E33">
      <w:pPr>
        <w:pStyle w:val="ListParagraph"/>
        <w:ind w:left="-720"/>
        <w:rPr>
          <w:b/>
          <w:bCs/>
        </w:rPr>
      </w:pPr>
    </w:p>
    <w:p w14:paraId="6EA98C53" w14:textId="77777777" w:rsidR="005D185C" w:rsidRPr="006B32D0" w:rsidRDefault="005D185C" w:rsidP="00AB3E33">
      <w:pPr>
        <w:pStyle w:val="ListParagraph"/>
        <w:ind w:left="-720"/>
        <w:rPr>
          <w:b/>
          <w:bCs/>
        </w:rPr>
      </w:pPr>
    </w:p>
    <w:p w14:paraId="3D194BEF" w14:textId="4339293A" w:rsidR="00B46FFE" w:rsidRDefault="00B46FFE" w:rsidP="00AB3E33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6B32D0">
        <w:rPr>
          <w:b/>
          <w:bCs/>
        </w:rPr>
        <w:lastRenderedPageBreak/>
        <w:t>Python program to print negative numbers in a list</w:t>
      </w:r>
    </w:p>
    <w:p w14:paraId="02EF6161" w14:textId="34776868" w:rsidR="002A60F4" w:rsidRDefault="002A60F4" w:rsidP="00AB3E33">
      <w:pPr>
        <w:pStyle w:val="ListParagraph"/>
        <w:ind w:left="-720"/>
        <w:rPr>
          <w:b/>
          <w:bCs/>
        </w:rPr>
      </w:pPr>
    </w:p>
    <w:p w14:paraId="0CAA4DB3" w14:textId="77777777" w:rsidR="00D37575" w:rsidRPr="00D37575" w:rsidRDefault="00D37575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75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ing an empty list</w:t>
      </w:r>
    </w:p>
    <w:p w14:paraId="7C737DB4" w14:textId="77777777" w:rsidR="00D37575" w:rsidRPr="00D37575" w:rsidRDefault="00D37575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7575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]</w:t>
      </w:r>
    </w:p>
    <w:p w14:paraId="75AA4CA3" w14:textId="77777777" w:rsidR="00D37575" w:rsidRPr="00D37575" w:rsidRDefault="00D37575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75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umber of elements as input</w:t>
      </w:r>
    </w:p>
    <w:p w14:paraId="214AF8EF" w14:textId="77777777" w:rsidR="00D37575" w:rsidRPr="00D37575" w:rsidRDefault="00D37575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D37575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375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375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number of elements : "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43CBC12" w14:textId="77777777" w:rsidR="00D37575" w:rsidRPr="00D37575" w:rsidRDefault="00D37575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75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erating till the range</w:t>
      </w:r>
    </w:p>
    <w:p w14:paraId="3907D0D0" w14:textId="77777777" w:rsidR="00D37575" w:rsidRPr="00D37575" w:rsidRDefault="00D37575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75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3757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375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37575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7BE27FF8" w14:textId="77777777" w:rsidR="00D37575" w:rsidRPr="00D37575" w:rsidRDefault="00D37575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D37575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375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)</w:t>
      </w:r>
    </w:p>
    <w:p w14:paraId="3B544714" w14:textId="77777777" w:rsidR="00D37575" w:rsidRPr="00D37575" w:rsidRDefault="00D37575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2B379904" w14:textId="77777777" w:rsidR="00D37575" w:rsidRPr="00D37575" w:rsidRDefault="00D37575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spellStart"/>
      <w:r w:rsidRPr="00D37575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append</w:t>
      </w:r>
      <w:proofErr w:type="spellEnd"/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D375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dding the element</w:t>
      </w:r>
    </w:p>
    <w:p w14:paraId="0EF604A0" w14:textId="77777777" w:rsidR="00D37575" w:rsidRPr="00D37575" w:rsidRDefault="00D37575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75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37575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F1C1D42" w14:textId="77777777" w:rsidR="00D37575" w:rsidRPr="00D37575" w:rsidRDefault="00D37575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49B2A1E" w14:textId="77777777" w:rsidR="00D37575" w:rsidRPr="00D37575" w:rsidRDefault="00D37575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7575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list comprehension</w:t>
      </w:r>
    </w:p>
    <w:p w14:paraId="0FABA322" w14:textId="18EAAC23" w:rsidR="00D37575" w:rsidRPr="00D37575" w:rsidRDefault="009E5757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eg</w:t>
      </w:r>
      <w:r w:rsidR="00D37575"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_nos</w:t>
      </w:r>
      <w:proofErr w:type="spellEnd"/>
      <w:r w:rsidR="00D37575"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[num </w:t>
      </w:r>
      <w:r w:rsidR="00D37575" w:rsidRPr="00D375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="00D37575"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um </w:t>
      </w:r>
      <w:r w:rsidR="00D37575" w:rsidRPr="00D37575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="00D37575"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="00D37575" w:rsidRPr="00D37575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list</w:t>
      </w:r>
      <w:r w:rsidR="00D37575"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="00D37575" w:rsidRPr="00D37575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="00D37575"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num &lt;= </w:t>
      </w:r>
      <w:r w:rsidR="00D37575" w:rsidRPr="00D37575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="00D37575"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469E07D9" w14:textId="77777777" w:rsidR="00D37575" w:rsidRPr="00D37575" w:rsidRDefault="00D37575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</w:p>
    <w:p w14:paraId="379FE806" w14:textId="3F2C448C" w:rsidR="00D37575" w:rsidRPr="00D37575" w:rsidRDefault="00D37575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37575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37575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egative numbers in the list: "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="009E575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eg</w:t>
      </w:r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_nos</w:t>
      </w:r>
      <w:proofErr w:type="spellEnd"/>
      <w:r w:rsidRPr="00D37575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3ED3107" w14:textId="5A3E2277" w:rsidR="002A60F4" w:rsidRDefault="002A60F4" w:rsidP="00AB3E33">
      <w:pPr>
        <w:pStyle w:val="ListParagraph"/>
        <w:ind w:left="-720"/>
        <w:rPr>
          <w:b/>
          <w:bCs/>
        </w:rPr>
      </w:pPr>
    </w:p>
    <w:p w14:paraId="77514B31" w14:textId="50613E7D" w:rsidR="002A60F4" w:rsidRPr="002A60F4" w:rsidRDefault="002A60F4" w:rsidP="00AB3E33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Answer: </w:t>
      </w:r>
      <w:r w:rsidRPr="002A60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number of elements: 7</w:t>
      </w:r>
    </w:p>
    <w:p w14:paraId="04BE89AB" w14:textId="77777777" w:rsidR="002A60F4" w:rsidRPr="002A60F4" w:rsidRDefault="002A60F4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A60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9</w:t>
      </w:r>
    </w:p>
    <w:p w14:paraId="1CB42A22" w14:textId="77777777" w:rsidR="002A60F4" w:rsidRPr="002A60F4" w:rsidRDefault="002A60F4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A60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-2</w:t>
      </w:r>
    </w:p>
    <w:p w14:paraId="46C118FE" w14:textId="77777777" w:rsidR="002A60F4" w:rsidRPr="002A60F4" w:rsidRDefault="002A60F4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A60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78E89C6A" w14:textId="77777777" w:rsidR="002A60F4" w:rsidRPr="002A60F4" w:rsidRDefault="002A60F4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A60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-5</w:t>
      </w:r>
    </w:p>
    <w:p w14:paraId="0EC58E0A" w14:textId="77777777" w:rsidR="002A60F4" w:rsidRPr="002A60F4" w:rsidRDefault="002A60F4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A60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4BE6CF1A" w14:textId="77777777" w:rsidR="002A60F4" w:rsidRPr="002A60F4" w:rsidRDefault="002A60F4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A60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-7</w:t>
      </w:r>
    </w:p>
    <w:p w14:paraId="70A3FE7F" w14:textId="77777777" w:rsidR="002A60F4" w:rsidRPr="002A60F4" w:rsidRDefault="002A60F4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A60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5E67371C" w14:textId="77777777" w:rsidR="002A60F4" w:rsidRPr="002A60F4" w:rsidRDefault="002A60F4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2A60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9, -2, 3, -5, 1, -7, 4]</w:t>
      </w:r>
    </w:p>
    <w:p w14:paraId="1CBD08B3" w14:textId="35F34315" w:rsidR="002A60F4" w:rsidRDefault="00D37575" w:rsidP="00AB3E33">
      <w:pPr>
        <w:pStyle w:val="ListParagraph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Negative</w:t>
      </w:r>
      <w:r w:rsidR="002A60F4" w:rsidRPr="002A60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numbers in the list: [-2, -5, -7]</w:t>
      </w:r>
    </w:p>
    <w:p w14:paraId="08431CD6" w14:textId="77777777" w:rsidR="00D37575" w:rsidRPr="006B32D0" w:rsidRDefault="00D37575" w:rsidP="00AB3E33">
      <w:pPr>
        <w:pStyle w:val="ListParagraph"/>
        <w:ind w:left="-720"/>
        <w:rPr>
          <w:b/>
          <w:bCs/>
        </w:rPr>
      </w:pPr>
    </w:p>
    <w:p w14:paraId="772E23A4" w14:textId="51B3FA5F" w:rsidR="00194AB6" w:rsidRDefault="00B46FFE" w:rsidP="00AB3E33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6B32D0">
        <w:rPr>
          <w:b/>
          <w:bCs/>
        </w:rPr>
        <w:t>Python program to print all positive numbers in a range</w:t>
      </w:r>
    </w:p>
    <w:p w14:paraId="5C289EDA" w14:textId="77777777" w:rsidR="00AB3E33" w:rsidRPr="00AB3E33" w:rsidRDefault="00AB3E3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3E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nter range as input</w:t>
      </w:r>
    </w:p>
    <w:p w14:paraId="1D62F959" w14:textId="77777777" w:rsidR="00AB3E33" w:rsidRPr="00AB3E33" w:rsidRDefault="00AB3E3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AB3E33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B3E3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B3E3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the start of range: "</w:t>
      </w: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7904913D" w14:textId="77777777" w:rsidR="00AB3E33" w:rsidRPr="00AB3E33" w:rsidRDefault="00AB3E3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AB3E33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int</w:t>
      </w: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B3E3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put</w:t>
      </w: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AB3E3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Enter the End of range: "</w:t>
      </w: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3F44BD0F" w14:textId="77777777" w:rsidR="00AB3E33" w:rsidRPr="00AB3E33" w:rsidRDefault="00AB3E3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ut=[</w:t>
      </w:r>
      <w:proofErr w:type="spellStart"/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B3E3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B3E33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AB3E3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,N+</w:t>
      </w:r>
      <w:r w:rsidRPr="00AB3E3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AB3E3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&gt;</w:t>
      </w:r>
      <w:r w:rsidRPr="00AB3E33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4B15B181" w14:textId="77777777" w:rsidR="00AB3E33" w:rsidRPr="00AB3E33" w:rsidRDefault="00AB3E3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AB3E3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 the all positive numbers</w:t>
      </w:r>
    </w:p>
    <w:p w14:paraId="1A477F87" w14:textId="77777777" w:rsidR="00AB3E33" w:rsidRPr="00AB3E33" w:rsidRDefault="00AB3E33" w:rsidP="00AB3E33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B3E3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AB3E3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out)</w:t>
      </w:r>
    </w:p>
    <w:p w14:paraId="0F8B4FAC" w14:textId="51F9F63D" w:rsidR="009E5757" w:rsidRDefault="00AB3E33" w:rsidP="00AB3E33">
      <w:pPr>
        <w:pStyle w:val="ListParagraph"/>
        <w:ind w:left="-720"/>
        <w:rPr>
          <w:b/>
          <w:bCs/>
        </w:rPr>
      </w:pPr>
      <w:r>
        <w:rPr>
          <w:b/>
          <w:bCs/>
        </w:rPr>
        <w:t xml:space="preserve">Answer: </w:t>
      </w:r>
    </w:p>
    <w:p w14:paraId="5AEBC6F1" w14:textId="77777777" w:rsidR="00AB3E33" w:rsidRPr="00AB3E33" w:rsidRDefault="00AB3E33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AB3E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the start of range: -10</w:t>
      </w:r>
    </w:p>
    <w:p w14:paraId="223BF74D" w14:textId="77777777" w:rsidR="00AB3E33" w:rsidRPr="00AB3E33" w:rsidRDefault="00AB3E33" w:rsidP="00AB3E33">
      <w:pPr>
        <w:spacing w:after="0" w:line="240" w:lineRule="auto"/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AB3E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Enter the End of range: 20</w:t>
      </w:r>
    </w:p>
    <w:p w14:paraId="7D6864FD" w14:textId="718B0017" w:rsidR="00AB3E33" w:rsidRPr="006B32D0" w:rsidRDefault="00AB3E33" w:rsidP="00AB3E33">
      <w:pPr>
        <w:pStyle w:val="ListParagraph"/>
        <w:ind w:left="-720"/>
        <w:rPr>
          <w:b/>
          <w:bCs/>
        </w:rPr>
      </w:pPr>
      <w:r w:rsidRPr="00AB3E3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1, 2, 3, 4, 5, 6, 7, 8, 9, 10, 11, 12, 13, 14, 15, 16, 17, 18, 19, 20]</w:t>
      </w:r>
    </w:p>
    <w:sectPr w:rsidR="00AB3E33" w:rsidRPr="006B32D0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B1722" w14:textId="77777777" w:rsidR="00B3368A" w:rsidRDefault="00B3368A" w:rsidP="00B46FFE">
      <w:pPr>
        <w:spacing w:after="0" w:line="240" w:lineRule="auto"/>
      </w:pPr>
      <w:r>
        <w:separator/>
      </w:r>
    </w:p>
  </w:endnote>
  <w:endnote w:type="continuationSeparator" w:id="0">
    <w:p w14:paraId="3A079685" w14:textId="77777777" w:rsidR="00B3368A" w:rsidRDefault="00B3368A" w:rsidP="00B46F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42828C" w14:textId="77777777" w:rsidR="00B46FFE" w:rsidRDefault="00B46F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4FCF64" w14:textId="77777777" w:rsidR="00B46FFE" w:rsidRDefault="00B46FF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C033B0" w14:textId="77777777" w:rsidR="00B46FFE" w:rsidRDefault="00B46F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3AE01" w14:textId="77777777" w:rsidR="00B3368A" w:rsidRDefault="00B3368A" w:rsidP="00B46FFE">
      <w:pPr>
        <w:spacing w:after="0" w:line="240" w:lineRule="auto"/>
      </w:pPr>
      <w:r>
        <w:separator/>
      </w:r>
    </w:p>
  </w:footnote>
  <w:footnote w:type="continuationSeparator" w:id="0">
    <w:p w14:paraId="4E803132" w14:textId="77777777" w:rsidR="00B3368A" w:rsidRDefault="00B3368A" w:rsidP="00B46F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B3B18A" w14:textId="639D6B58" w:rsidR="00B46FFE" w:rsidRDefault="00000000">
    <w:pPr>
      <w:pStyle w:val="Header"/>
    </w:pPr>
    <w:r>
      <w:rPr>
        <w:noProof/>
      </w:rPr>
      <w:pict w14:anchorId="292BFE0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4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F9EAFE" w14:textId="17BC9A46" w:rsidR="00B46FFE" w:rsidRDefault="00000000">
    <w:pPr>
      <w:pStyle w:val="Header"/>
    </w:pPr>
    <w:r>
      <w:rPr>
        <w:noProof/>
      </w:rPr>
      <w:pict w14:anchorId="3977397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5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733CA7" w14:textId="4B8BCF03" w:rsidR="00B46FFE" w:rsidRDefault="00000000">
    <w:pPr>
      <w:pStyle w:val="Header"/>
    </w:pPr>
    <w:r>
      <w:rPr>
        <w:noProof/>
      </w:rPr>
      <w:pict w14:anchorId="4D918B6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7176843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2D773D"/>
    <w:multiLevelType w:val="hybridMultilevel"/>
    <w:tmpl w:val="5C3008A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404031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C1sDQ1MDAAUko6SsGpxcWZ+XkgBYa1ABnaFrQsAAAA"/>
  </w:docVars>
  <w:rsids>
    <w:rsidRoot w:val="00194AB6"/>
    <w:rsid w:val="000B31FB"/>
    <w:rsid w:val="000C601C"/>
    <w:rsid w:val="00194AB6"/>
    <w:rsid w:val="002A60F4"/>
    <w:rsid w:val="0049558D"/>
    <w:rsid w:val="00557A4E"/>
    <w:rsid w:val="005D185C"/>
    <w:rsid w:val="006145E0"/>
    <w:rsid w:val="006B32D0"/>
    <w:rsid w:val="006D3617"/>
    <w:rsid w:val="0071328E"/>
    <w:rsid w:val="009A4E87"/>
    <w:rsid w:val="009E5757"/>
    <w:rsid w:val="00AB1E67"/>
    <w:rsid w:val="00AB3E33"/>
    <w:rsid w:val="00AE23A3"/>
    <w:rsid w:val="00B07A50"/>
    <w:rsid w:val="00B3368A"/>
    <w:rsid w:val="00B46FFE"/>
    <w:rsid w:val="00BC1D9C"/>
    <w:rsid w:val="00C11795"/>
    <w:rsid w:val="00D37575"/>
    <w:rsid w:val="00D504E3"/>
    <w:rsid w:val="00D66DB6"/>
    <w:rsid w:val="00E9774C"/>
    <w:rsid w:val="00ED7EF4"/>
    <w:rsid w:val="00F44E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6A5A3A"/>
  <w15:chartTrackingRefBased/>
  <w15:docId w15:val="{2FA8CFC0-3A81-4484-8A08-FB8ADF869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6FF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46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46FFE"/>
  </w:style>
  <w:style w:type="paragraph" w:styleId="Footer">
    <w:name w:val="footer"/>
    <w:basedOn w:val="Normal"/>
    <w:link w:val="FooterChar"/>
    <w:uiPriority w:val="99"/>
    <w:unhideWhenUsed/>
    <w:rsid w:val="00B46FF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46FFE"/>
  </w:style>
  <w:style w:type="character" w:styleId="HTMLCode">
    <w:name w:val="HTML Code"/>
    <w:basedOn w:val="DefaultParagraphFont"/>
    <w:uiPriority w:val="99"/>
    <w:semiHidden/>
    <w:unhideWhenUsed/>
    <w:rsid w:val="000B31F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5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5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28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7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6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9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80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3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80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0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3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9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5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7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13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4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99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48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72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2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5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7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4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44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37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78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4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9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1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1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2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61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46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78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8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4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3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9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7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3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16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2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80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82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04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9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5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6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0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9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5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26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71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089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7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7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5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4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84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51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2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0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1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04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74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9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775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9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98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2613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2626595">
                      <w:marLeft w:val="0"/>
                      <w:marRight w:val="0"/>
                      <w:marTop w:val="1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1338950">
                          <w:marLeft w:val="0"/>
                          <w:marRight w:val="1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6439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9173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058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2429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880188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5369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17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94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1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3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2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0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6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49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6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5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95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6</Pages>
  <Words>778</Words>
  <Characters>4438</Characters>
  <Application>Microsoft Office Word</Application>
  <DocSecurity>0</DocSecurity>
  <Lines>36</Lines>
  <Paragraphs>10</Paragraphs>
  <ScaleCrop>false</ScaleCrop>
  <Company/>
  <LinksUpToDate>false</LinksUpToDate>
  <CharactersWithSpaces>5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34</cp:revision>
  <dcterms:created xsi:type="dcterms:W3CDTF">2021-03-26T05:03:00Z</dcterms:created>
  <dcterms:modified xsi:type="dcterms:W3CDTF">2022-12-29T01:59:00Z</dcterms:modified>
</cp:coreProperties>
</file>